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1F8E14" w14:textId="2D47591C" w:rsidR="00C47890" w:rsidRDefault="00C47890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04E5BDD8" w14:textId="77777777" w:rsidR="001705CD" w:rsidRPr="00260768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p w14:paraId="7CB0B579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bookmarkStart w:id="0" w:name="_Hlk145945069"/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V CONGRESO INTERNACIONAL DE INVESTIGACIÓN EN SALUD  </w:t>
      </w:r>
    </w:p>
    <w:p w14:paraId="222ED107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“Avances y retos en el cuidado de la salud global”</w:t>
      </w:r>
    </w:p>
    <w:p w14:paraId="7915CCEF" w14:textId="44FA789A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Neiva, </w:t>
      </w:r>
      <w:r w:rsidR="00F46366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septiembre 5 al 7 </w:t>
      </w:r>
      <w:r w:rsidRPr="00F46366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de 2024</w:t>
      </w: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. </w:t>
      </w:r>
    </w:p>
    <w:bookmarkEnd w:id="0"/>
    <w:p w14:paraId="5463F365" w14:textId="77777777" w:rsidR="001705CD" w:rsidRPr="006A5F6A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</w:p>
    <w:p w14:paraId="197D4C3A" w14:textId="697EB54F" w:rsidR="001705CD" w:rsidRDefault="001705CD" w:rsidP="001705CD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 xml:space="preserve">FORMATO PARA LA PRESENTACIÓN DE RESÚMENES DE </w:t>
      </w:r>
      <w:r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PROYECTOS DE EXTENSIÓN</w:t>
      </w:r>
    </w:p>
    <w:p w14:paraId="5669F5F9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3A0E24DA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b/>
          <w:kern w:val="1"/>
          <w:sz w:val="24"/>
          <w:szCs w:val="24"/>
          <w:lang w:eastAsia="zh-CN" w:bidi="hi-IN"/>
        </w:rPr>
        <w:t>Objetivo del evento:</w:t>
      </w: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 xml:space="preserve"> Generar espacio para la reflexión y discusión transdisciplinaria del personal profesional académico y político alrededor del cuidado de la vida de cara a los retos de  la Salud global desde una perspectiva constructiva, crítica y propositiva.</w:t>
      </w:r>
    </w:p>
    <w:p w14:paraId="4BA89F67" w14:textId="77777777" w:rsidR="001705CD" w:rsidRPr="006A5F6A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</w:p>
    <w:p w14:paraId="1EF814F3" w14:textId="77777777" w:rsidR="001705CD" w:rsidRPr="006A5F6A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bookmarkStart w:id="1" w:name="_Hlk145945811"/>
    </w:p>
    <w:p w14:paraId="2E4882A6" w14:textId="77777777" w:rsidR="001705CD" w:rsidRPr="006A5F6A" w:rsidRDefault="001705CD" w:rsidP="001705CD">
      <w:pPr>
        <w:pStyle w:val="Prrafodelista"/>
        <w:widowControl w:val="0"/>
        <w:numPr>
          <w:ilvl w:val="0"/>
          <w:numId w:val="1"/>
        </w:numPr>
        <w:suppressAutoHyphens/>
        <w:spacing w:after="0" w:line="240" w:lineRule="auto"/>
        <w:rPr>
          <w:rFonts w:ascii="Arial" w:eastAsia="SimSun" w:hAnsi="Arial" w:cs="Arial"/>
          <w:kern w:val="1"/>
          <w:sz w:val="24"/>
          <w:szCs w:val="24"/>
          <w:lang w:eastAsia="zh-CN" w:bidi="hi-IN"/>
        </w:rPr>
      </w:pPr>
      <w:r w:rsidRPr="006A5F6A">
        <w:rPr>
          <w:rFonts w:ascii="Arial" w:eastAsia="SimSun" w:hAnsi="Arial" w:cs="Arial"/>
          <w:kern w:val="1"/>
          <w:sz w:val="24"/>
          <w:szCs w:val="24"/>
          <w:lang w:eastAsia="zh-CN" w:bidi="hi-IN"/>
        </w:rPr>
        <w:t>Identificación</w:t>
      </w:r>
    </w:p>
    <w:p w14:paraId="2EC8E203" w14:textId="77777777" w:rsidR="001705CD" w:rsidRDefault="001705CD" w:rsidP="001705CD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828"/>
      </w:tblGrid>
      <w:tr w:rsidR="001705CD" w:rsidRPr="006A5F6A" w14:paraId="0FE67563" w14:textId="77777777" w:rsidTr="003A4506">
        <w:tc>
          <w:tcPr>
            <w:tcW w:w="8828" w:type="dxa"/>
            <w:tcBorders>
              <w:top w:val="nil"/>
              <w:left w:val="nil"/>
              <w:right w:val="nil"/>
            </w:tcBorders>
          </w:tcPr>
          <w:p w14:paraId="6B936068" w14:textId="5144169B" w:rsidR="001705CD" w:rsidRPr="006A5F6A" w:rsidRDefault="008B128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mbre del proyecto</w:t>
            </w:r>
            <w:r w:rsidR="001705CD" w:rsidRPr="006A5F6A">
              <w:rPr>
                <w:rFonts w:ascii="Arial" w:eastAsia="Calibri" w:hAnsi="Arial" w:cs="Arial"/>
                <w:sz w:val="24"/>
                <w:szCs w:val="24"/>
              </w:rPr>
              <w:t xml:space="preserve"> </w:t>
            </w:r>
          </w:p>
        </w:tc>
      </w:tr>
      <w:tr w:rsidR="001705CD" w:rsidRPr="006A5F6A" w14:paraId="77B5CC7A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17321755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4515DF4A" w14:textId="77777777" w:rsidTr="003A4506">
        <w:tc>
          <w:tcPr>
            <w:tcW w:w="8828" w:type="dxa"/>
            <w:tcBorders>
              <w:left w:val="nil"/>
              <w:right w:val="nil"/>
            </w:tcBorders>
          </w:tcPr>
          <w:p w14:paraId="147251CB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00B89AC3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Autores</w:t>
            </w:r>
            <w:r>
              <w:rPr>
                <w:rFonts w:ascii="Arial" w:eastAsia="Calibri" w:hAnsi="Arial" w:cs="Arial"/>
                <w:sz w:val="24"/>
                <w:szCs w:val="24"/>
              </w:rPr>
              <w:t>*</w:t>
            </w:r>
          </w:p>
        </w:tc>
      </w:tr>
      <w:tr w:rsidR="001705CD" w:rsidRPr="006A5F6A" w14:paraId="46245384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7323F96A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220000D8" w14:textId="77777777" w:rsidTr="003A4506">
        <w:tc>
          <w:tcPr>
            <w:tcW w:w="8828" w:type="dxa"/>
            <w:tcBorders>
              <w:left w:val="nil"/>
              <w:right w:val="nil"/>
            </w:tcBorders>
          </w:tcPr>
          <w:p w14:paraId="7AA4BA1A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1C847EC5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 w:rsidRPr="006A5F6A">
              <w:rPr>
                <w:rFonts w:ascii="Arial" w:eastAsia="Calibri" w:hAnsi="Arial" w:cs="Arial"/>
                <w:sz w:val="24"/>
                <w:szCs w:val="24"/>
              </w:rPr>
              <w:t>Correo electrónico del autor de correspondencia</w:t>
            </w:r>
          </w:p>
        </w:tc>
      </w:tr>
      <w:tr w:rsidR="001705CD" w:rsidRPr="006A5F6A" w14:paraId="5DEDD8E3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752D1790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1705CD" w:rsidRPr="006A5F6A" w14:paraId="32FDD5D6" w14:textId="77777777" w:rsidTr="003A4506">
        <w:tc>
          <w:tcPr>
            <w:tcW w:w="8828" w:type="dxa"/>
            <w:tcBorders>
              <w:left w:val="nil"/>
              <w:bottom w:val="single" w:sz="4" w:space="0" w:color="auto"/>
              <w:right w:val="nil"/>
            </w:tcBorders>
          </w:tcPr>
          <w:p w14:paraId="08A653C3" w14:textId="77777777" w:rsidR="001705CD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  <w:p w14:paraId="6FE80467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  <w:r>
              <w:rPr>
                <w:rFonts w:ascii="Arial" w:eastAsia="Calibri" w:hAnsi="Arial" w:cs="Arial"/>
                <w:sz w:val="24"/>
                <w:szCs w:val="24"/>
              </w:rPr>
              <w:t>No. telefónico del autor de correspondencia</w:t>
            </w:r>
          </w:p>
        </w:tc>
      </w:tr>
      <w:tr w:rsidR="001705CD" w:rsidRPr="006A5F6A" w14:paraId="7C406BB3" w14:textId="77777777" w:rsidTr="003A4506">
        <w:tc>
          <w:tcPr>
            <w:tcW w:w="8828" w:type="dxa"/>
            <w:tcBorders>
              <w:bottom w:val="single" w:sz="4" w:space="0" w:color="auto"/>
            </w:tcBorders>
          </w:tcPr>
          <w:p w14:paraId="4F01344E" w14:textId="77777777" w:rsidR="001705CD" w:rsidRPr="006A5F6A" w:rsidRDefault="001705CD" w:rsidP="003A4506">
            <w:pPr>
              <w:contextualSpacing/>
              <w:jc w:val="both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23587704" w14:textId="42738BA6" w:rsidR="001705CD" w:rsidRDefault="001705CD" w:rsidP="001705CD">
      <w:pPr>
        <w:spacing w:after="200" w:line="276" w:lineRule="auto"/>
        <w:contextualSpacing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Calibri" w:hAnsi="Arial" w:cs="Arial"/>
        </w:rPr>
        <w:t>*</w:t>
      </w:r>
      <w:r w:rsidRPr="0074619F">
        <w:rPr>
          <w:rFonts w:ascii="Arial" w:eastAsia="Calibri" w:hAnsi="Arial" w:cs="Arial"/>
          <w:sz w:val="18"/>
          <w:szCs w:val="18"/>
        </w:rPr>
        <w:t>Incluya títulos de cada autor y su afiliación institucional.</w:t>
      </w:r>
    </w:p>
    <w:p w14:paraId="65C13492" w14:textId="77777777" w:rsidR="003025C5" w:rsidRPr="003025C5" w:rsidRDefault="003025C5" w:rsidP="001705CD">
      <w:pPr>
        <w:spacing w:after="200" w:line="276" w:lineRule="auto"/>
        <w:contextualSpacing/>
        <w:jc w:val="both"/>
        <w:rPr>
          <w:rFonts w:ascii="Arial" w:eastAsia="Calibri" w:hAnsi="Arial" w:cs="Arial"/>
          <w:sz w:val="24"/>
          <w:szCs w:val="24"/>
        </w:rPr>
      </w:pPr>
    </w:p>
    <w:p w14:paraId="13DA89F4" w14:textId="77777777" w:rsidR="001705CD" w:rsidRPr="006A5F6A" w:rsidRDefault="001705CD" w:rsidP="001705CD">
      <w:pPr>
        <w:pStyle w:val="Prrafodelista"/>
        <w:numPr>
          <w:ilvl w:val="0"/>
          <w:numId w:val="1"/>
        </w:numPr>
        <w:spacing w:after="200" w:line="276" w:lineRule="auto"/>
        <w:jc w:val="both"/>
        <w:rPr>
          <w:rFonts w:ascii="Arial" w:eastAsia="Calibri" w:hAnsi="Arial" w:cs="Arial"/>
          <w:sz w:val="24"/>
          <w:szCs w:val="24"/>
        </w:rPr>
      </w:pPr>
      <w:r w:rsidRPr="006A5F6A">
        <w:rPr>
          <w:rFonts w:ascii="Arial" w:eastAsia="Calibri" w:hAnsi="Arial" w:cs="Arial"/>
          <w:sz w:val="24"/>
          <w:szCs w:val="24"/>
        </w:rPr>
        <w:t>Res</w:t>
      </w:r>
      <w:r>
        <w:rPr>
          <w:rFonts w:ascii="Arial" w:eastAsia="Calibri" w:hAnsi="Arial" w:cs="Arial"/>
          <w:sz w:val="24"/>
          <w:szCs w:val="24"/>
        </w:rPr>
        <w:t>u</w:t>
      </w:r>
      <w:r w:rsidRPr="006A5F6A">
        <w:rPr>
          <w:rFonts w:ascii="Arial" w:eastAsia="Calibri" w:hAnsi="Arial" w:cs="Arial"/>
          <w:sz w:val="24"/>
          <w:szCs w:val="24"/>
        </w:rPr>
        <w:t>men</w:t>
      </w:r>
    </w:p>
    <w:p w14:paraId="41EB23A4" w14:textId="28AEE500" w:rsidR="001705CD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El resumen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debe contener máximo 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>30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>0 palabras (sin bibliografía</w:t>
      </w:r>
      <w:r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 – máximo 3 referencias</w:t>
      </w:r>
      <w:r w:rsidRPr="00623B7E">
        <w:rPr>
          <w:rFonts w:ascii="Arial" w:eastAsia="SimSun" w:hAnsi="Arial" w:cs="Arial"/>
          <w:kern w:val="1"/>
          <w:sz w:val="18"/>
          <w:szCs w:val="18"/>
          <w:lang w:eastAsia="zh-CN" w:bidi="hi-IN"/>
        </w:rPr>
        <w:t xml:space="preserve">), </w:t>
      </w:r>
      <w:r w:rsidRPr="00623B7E">
        <w:rPr>
          <w:rFonts w:ascii="Arial" w:eastAsia="Calibri" w:hAnsi="Arial" w:cs="Arial"/>
          <w:sz w:val="18"/>
          <w:szCs w:val="18"/>
        </w:rPr>
        <w:t xml:space="preserve">en letra fuente Arial, tamaño 12, </w:t>
      </w:r>
      <w:r>
        <w:rPr>
          <w:rFonts w:ascii="Arial" w:eastAsia="Calibri" w:hAnsi="Arial" w:cs="Arial"/>
          <w:sz w:val="18"/>
          <w:szCs w:val="18"/>
        </w:rPr>
        <w:t>justificado</w:t>
      </w:r>
      <w:r w:rsidRPr="00623B7E">
        <w:rPr>
          <w:rFonts w:ascii="Arial" w:eastAsia="Calibri" w:hAnsi="Arial" w:cs="Arial"/>
          <w:sz w:val="18"/>
          <w:szCs w:val="18"/>
        </w:rPr>
        <w:t xml:space="preserve"> y espacio 1,5. Deben estar escritos en español y no utilizar</w:t>
      </w:r>
      <w:r>
        <w:rPr>
          <w:rFonts w:ascii="Arial" w:eastAsia="Calibri" w:hAnsi="Arial" w:cs="Arial"/>
          <w:sz w:val="18"/>
          <w:szCs w:val="18"/>
        </w:rPr>
        <w:t xml:space="preserve"> </w:t>
      </w:r>
      <w:r w:rsidRPr="00623B7E">
        <w:rPr>
          <w:rFonts w:ascii="Arial" w:eastAsia="Calibri" w:hAnsi="Arial" w:cs="Arial"/>
          <w:sz w:val="18"/>
          <w:szCs w:val="18"/>
        </w:rPr>
        <w:t>abreviaturas ni acrónimos.</w:t>
      </w:r>
      <w:r>
        <w:rPr>
          <w:rFonts w:ascii="Arial" w:eastAsia="Calibri" w:hAnsi="Arial" w:cs="Arial"/>
          <w:sz w:val="18"/>
          <w:szCs w:val="18"/>
        </w:rPr>
        <w:t xml:space="preserve"> Máximo 5 palabras clave según términos DeCS. </w:t>
      </w:r>
    </w:p>
    <w:p w14:paraId="74C327C9" w14:textId="77777777" w:rsidR="001705CD" w:rsidRDefault="001705CD" w:rsidP="001705CD">
      <w:pPr>
        <w:widowControl w:val="0"/>
        <w:suppressAutoHyphens/>
        <w:spacing w:after="0" w:line="240" w:lineRule="auto"/>
        <w:jc w:val="both"/>
        <w:rPr>
          <w:rFonts w:ascii="Arial" w:eastAsia="Calibri" w:hAnsi="Arial" w:cs="Arial"/>
          <w:sz w:val="18"/>
          <w:szCs w:val="18"/>
        </w:rPr>
      </w:pPr>
    </w:p>
    <w:p w14:paraId="7DDA48B8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3A24C10A" w14:textId="77777777" w:rsidR="001705CD" w:rsidRPr="00436AEF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436AEF">
        <w:rPr>
          <w:rFonts w:ascii="Arial" w:eastAsia="Calibri" w:hAnsi="Arial" w:cs="Arial"/>
          <w:sz w:val="24"/>
          <w:szCs w:val="24"/>
        </w:rPr>
        <w:t xml:space="preserve">Título: </w:t>
      </w:r>
    </w:p>
    <w:p w14:paraId="2F0E82C3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5ABB3C6B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Introducción</w:t>
      </w:r>
      <w:r>
        <w:rPr>
          <w:rFonts w:ascii="Arial" w:eastAsia="Calibri" w:hAnsi="Arial" w:cs="Arial"/>
          <w:sz w:val="24"/>
          <w:szCs w:val="24"/>
        </w:rPr>
        <w:t>:</w:t>
      </w:r>
    </w:p>
    <w:p w14:paraId="5C09BCF2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 w:rsidRPr="00623B7E">
        <w:rPr>
          <w:rFonts w:ascii="Arial" w:eastAsia="Calibri" w:hAnsi="Arial" w:cs="Arial"/>
          <w:sz w:val="24"/>
          <w:szCs w:val="24"/>
        </w:rPr>
        <w:t>Objetivo general</w:t>
      </w:r>
      <w:r>
        <w:rPr>
          <w:rFonts w:ascii="Arial" w:eastAsia="Calibri" w:hAnsi="Arial" w:cs="Arial"/>
          <w:sz w:val="24"/>
          <w:szCs w:val="24"/>
        </w:rPr>
        <w:t>:</w:t>
      </w:r>
    </w:p>
    <w:p w14:paraId="7CA27537" w14:textId="265A409C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Población beneficiada:</w:t>
      </w:r>
    </w:p>
    <w:p w14:paraId="7F77AEFF" w14:textId="6A65CCA6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lastRenderedPageBreak/>
        <w:t>Actividades realizada</w:t>
      </w:r>
      <w:r w:rsidR="008B128D">
        <w:rPr>
          <w:rFonts w:ascii="Arial" w:eastAsia="Calibri" w:hAnsi="Arial" w:cs="Arial"/>
          <w:sz w:val="24"/>
          <w:szCs w:val="24"/>
        </w:rPr>
        <w:t>s</w:t>
      </w:r>
      <w:r>
        <w:rPr>
          <w:rFonts w:ascii="Arial" w:eastAsia="Calibri" w:hAnsi="Arial" w:cs="Arial"/>
          <w:sz w:val="24"/>
          <w:szCs w:val="24"/>
        </w:rPr>
        <w:t>:</w:t>
      </w:r>
    </w:p>
    <w:p w14:paraId="2D815BC2" w14:textId="2336C045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Conclusión:</w:t>
      </w:r>
    </w:p>
    <w:p w14:paraId="56A9E356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4E834D7B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 xml:space="preserve">Palabras clave: </w:t>
      </w:r>
    </w:p>
    <w:p w14:paraId="1E404F76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24352B4D" w14:textId="77777777" w:rsidR="001705CD" w:rsidRDefault="001705CD" w:rsidP="001705CD">
      <w:pPr>
        <w:widowControl w:val="0"/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  <w:r>
        <w:rPr>
          <w:rFonts w:ascii="Arial" w:eastAsia="Calibri" w:hAnsi="Arial" w:cs="Arial"/>
          <w:sz w:val="24"/>
          <w:szCs w:val="24"/>
        </w:rPr>
        <w:t>Bibliografía:</w:t>
      </w:r>
    </w:p>
    <w:bookmarkEnd w:id="1"/>
    <w:p w14:paraId="26CADCC0" w14:textId="77777777" w:rsidR="001705CD" w:rsidRPr="00286480" w:rsidRDefault="001705CD" w:rsidP="001705CD">
      <w:pPr>
        <w:pStyle w:val="Prrafodelista"/>
        <w:widowControl w:val="0"/>
        <w:numPr>
          <w:ilvl w:val="0"/>
          <w:numId w:val="2"/>
        </w:numPr>
        <w:suppressAutoHyphens/>
        <w:spacing w:after="0" w:line="360" w:lineRule="auto"/>
        <w:jc w:val="both"/>
        <w:rPr>
          <w:rFonts w:ascii="Arial" w:eastAsia="Calibri" w:hAnsi="Arial" w:cs="Arial"/>
          <w:sz w:val="24"/>
          <w:szCs w:val="24"/>
        </w:rPr>
      </w:pPr>
    </w:p>
    <w:p w14:paraId="2532546D" w14:textId="16DD977E" w:rsidR="001705CD" w:rsidRDefault="001705CD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4E097199" w14:textId="5B57D698" w:rsidR="001705CD" w:rsidRDefault="001705CD" w:rsidP="00710821">
      <w:pPr>
        <w:widowControl w:val="0"/>
        <w:suppressAutoHyphens/>
        <w:spacing w:after="0" w:line="240" w:lineRule="auto"/>
        <w:jc w:val="center"/>
        <w:rPr>
          <w:rFonts w:ascii="Arial" w:eastAsia="SimSun" w:hAnsi="Arial" w:cs="Arial"/>
          <w:kern w:val="1"/>
          <w:lang w:eastAsia="zh-CN" w:bidi="hi-IN"/>
        </w:rPr>
      </w:pPr>
    </w:p>
    <w:p w14:paraId="53D06128" w14:textId="77777777" w:rsidR="001705CD" w:rsidRDefault="001705CD" w:rsidP="003025C5">
      <w:pPr>
        <w:widowControl w:val="0"/>
        <w:suppressAutoHyphens/>
        <w:spacing w:after="0" w:line="240" w:lineRule="auto"/>
        <w:rPr>
          <w:rFonts w:ascii="Arial" w:eastAsia="SimSun" w:hAnsi="Arial" w:cs="Arial"/>
          <w:kern w:val="1"/>
          <w:lang w:eastAsia="zh-CN" w:bidi="hi-IN"/>
        </w:rPr>
      </w:pPr>
    </w:p>
    <w:sectPr w:rsidR="001705CD">
      <w:headerReference w:type="default" r:id="rId7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972A0" w14:textId="77777777" w:rsidR="002E55B3" w:rsidRDefault="002E55B3" w:rsidP="00260768">
      <w:pPr>
        <w:spacing w:after="0" w:line="240" w:lineRule="auto"/>
      </w:pPr>
      <w:r>
        <w:separator/>
      </w:r>
    </w:p>
  </w:endnote>
  <w:endnote w:type="continuationSeparator" w:id="0">
    <w:p w14:paraId="73A098F4" w14:textId="77777777" w:rsidR="002E55B3" w:rsidRDefault="002E55B3" w:rsidP="00260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5E8ADA" w14:textId="77777777" w:rsidR="002E55B3" w:rsidRDefault="002E55B3" w:rsidP="00260768">
      <w:pPr>
        <w:spacing w:after="0" w:line="240" w:lineRule="auto"/>
      </w:pPr>
      <w:r>
        <w:separator/>
      </w:r>
    </w:p>
  </w:footnote>
  <w:footnote w:type="continuationSeparator" w:id="0">
    <w:p w14:paraId="4F87FB5B" w14:textId="77777777" w:rsidR="002E55B3" w:rsidRDefault="002E55B3" w:rsidP="0026076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C2A70" w14:textId="54955C32" w:rsidR="00876541" w:rsidRDefault="00442E9B">
    <w:pPr>
      <w:pStyle w:val="Encabezado"/>
    </w:pPr>
    <w:r w:rsidRPr="00442E9B">
      <w:rPr>
        <w:noProof/>
      </w:rPr>
      <w:drawing>
        <wp:anchor distT="0" distB="0" distL="114300" distR="114300" simplePos="0" relativeHeight="251661312" behindDoc="0" locked="0" layoutInCell="1" allowOverlap="1" wp14:anchorId="00FEC581" wp14:editId="6723B29B">
          <wp:simplePos x="0" y="0"/>
          <wp:positionH relativeFrom="column">
            <wp:posOffset>4628405</wp:posOffset>
          </wp:positionH>
          <wp:positionV relativeFrom="paragraph">
            <wp:posOffset>-243205</wp:posOffset>
          </wp:positionV>
          <wp:extent cx="1054100" cy="969645"/>
          <wp:effectExtent l="0" t="0" r="0" b="0"/>
          <wp:wrapSquare wrapText="bothSides"/>
          <wp:docPr id="7" name="Imagen 3" descr="Logotipo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11C129AC-72B4-DB4B-BAF4-81B734B0C52C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11C129AC-72B4-DB4B-BAF4-81B734B0C52C}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845" t="5556" r="4157" b="6084"/>
                  <a:stretch/>
                </pic:blipFill>
                <pic:spPr bwMode="auto">
                  <a:xfrm>
                    <a:off x="0" y="0"/>
                    <a:ext cx="1054100" cy="969645"/>
                  </a:xfrm>
                  <a:prstGeom prst="ellipse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76541">
      <w:rPr>
        <w:noProof/>
      </w:rPr>
      <w:drawing>
        <wp:anchor distT="0" distB="0" distL="114300" distR="114300" simplePos="0" relativeHeight="251659264" behindDoc="1" locked="0" layoutInCell="1" allowOverlap="1" wp14:anchorId="31925198" wp14:editId="6927565A">
          <wp:simplePos x="0" y="0"/>
          <wp:positionH relativeFrom="margin">
            <wp:posOffset>1242</wp:posOffset>
          </wp:positionH>
          <wp:positionV relativeFrom="paragraph">
            <wp:posOffset>-91771</wp:posOffset>
          </wp:positionV>
          <wp:extent cx="1415333" cy="745490"/>
          <wp:effectExtent l="0" t="0" r="0" b="3810"/>
          <wp:wrapNone/>
          <wp:docPr id="6" name="Imagen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5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6454" cy="74608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76541">
      <w:rPr>
        <w:noProof/>
      </w:rPr>
      <w:drawing>
        <wp:anchor distT="0" distB="0" distL="114300" distR="114300" simplePos="0" relativeHeight="251660288" behindDoc="1" locked="0" layoutInCell="1" allowOverlap="1" wp14:anchorId="226CBD6C" wp14:editId="309DC06F">
          <wp:simplePos x="0" y="0"/>
          <wp:positionH relativeFrom="margin">
            <wp:posOffset>2036776</wp:posOffset>
          </wp:positionH>
          <wp:positionV relativeFrom="paragraph">
            <wp:posOffset>-67917</wp:posOffset>
          </wp:positionV>
          <wp:extent cx="1669774" cy="615180"/>
          <wp:effectExtent l="0" t="0" r="0" b="0"/>
          <wp:wrapNone/>
          <wp:docPr id="4" name="Imagen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4886" cy="62074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0EEDD5C" w14:textId="77777777" w:rsidR="00876541" w:rsidRDefault="00876541">
    <w:pPr>
      <w:pStyle w:val="Encabezado"/>
    </w:pPr>
  </w:p>
  <w:p w14:paraId="1042DC57" w14:textId="255AC255" w:rsidR="00260768" w:rsidRDefault="00260768">
    <w:pPr>
      <w:pStyle w:val="Encabezado"/>
    </w:pPr>
  </w:p>
  <w:p w14:paraId="53FFBB5B" w14:textId="66BED342" w:rsidR="00876541" w:rsidRDefault="00876541">
    <w:pPr>
      <w:pStyle w:val="Encabezado"/>
    </w:pPr>
  </w:p>
  <w:p w14:paraId="4D7FE42B" w14:textId="556DB7F1" w:rsidR="00E95276" w:rsidRDefault="00E95276" w:rsidP="00E95276">
    <w:pPr>
      <w:pStyle w:val="Encabezado"/>
      <w:tabs>
        <w:tab w:val="clear" w:pos="4419"/>
        <w:tab w:val="clear" w:pos="8838"/>
        <w:tab w:val="left" w:pos="1396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FB2812"/>
    <w:multiLevelType w:val="hybridMultilevel"/>
    <w:tmpl w:val="9D4270BA"/>
    <w:lvl w:ilvl="0" w:tplc="17B6131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CA5ED2"/>
    <w:multiLevelType w:val="hybridMultilevel"/>
    <w:tmpl w:val="E7DC6C9A"/>
    <w:lvl w:ilvl="0" w:tplc="040A000F">
      <w:start w:val="1"/>
      <w:numFmt w:val="decimal"/>
      <w:lvlText w:val="%1."/>
      <w:lvlJc w:val="left"/>
      <w:pPr>
        <w:ind w:left="720" w:hanging="360"/>
      </w:pPr>
    </w:lvl>
    <w:lvl w:ilvl="1" w:tplc="040A0019" w:tentative="1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tTQ0NzYyMzK0MDVS0lEKTi0uzszPAykwrAUAgVi5xCwAAAA="/>
  </w:docVars>
  <w:rsids>
    <w:rsidRoot w:val="00260768"/>
    <w:rsid w:val="00097EA4"/>
    <w:rsid w:val="000C3374"/>
    <w:rsid w:val="00106D64"/>
    <w:rsid w:val="001243E3"/>
    <w:rsid w:val="001705CD"/>
    <w:rsid w:val="001902B0"/>
    <w:rsid w:val="001A1A4D"/>
    <w:rsid w:val="00260768"/>
    <w:rsid w:val="0027275D"/>
    <w:rsid w:val="00275E06"/>
    <w:rsid w:val="002E55B3"/>
    <w:rsid w:val="003025C5"/>
    <w:rsid w:val="003D26A2"/>
    <w:rsid w:val="004368DF"/>
    <w:rsid w:val="00442E9B"/>
    <w:rsid w:val="004611E4"/>
    <w:rsid w:val="004A44C3"/>
    <w:rsid w:val="00562782"/>
    <w:rsid w:val="005627E0"/>
    <w:rsid w:val="00584185"/>
    <w:rsid w:val="00666FA5"/>
    <w:rsid w:val="0067473D"/>
    <w:rsid w:val="00687E77"/>
    <w:rsid w:val="006A1E7F"/>
    <w:rsid w:val="006B1D3E"/>
    <w:rsid w:val="006C2D48"/>
    <w:rsid w:val="006C6B00"/>
    <w:rsid w:val="00710821"/>
    <w:rsid w:val="0072056F"/>
    <w:rsid w:val="007A3B5C"/>
    <w:rsid w:val="007A7402"/>
    <w:rsid w:val="007D3422"/>
    <w:rsid w:val="007D3A5D"/>
    <w:rsid w:val="007F0B7E"/>
    <w:rsid w:val="00856038"/>
    <w:rsid w:val="00876541"/>
    <w:rsid w:val="008972FB"/>
    <w:rsid w:val="008B128D"/>
    <w:rsid w:val="008B73A5"/>
    <w:rsid w:val="008D4E85"/>
    <w:rsid w:val="008F5F6E"/>
    <w:rsid w:val="009334EA"/>
    <w:rsid w:val="00942827"/>
    <w:rsid w:val="00957BFB"/>
    <w:rsid w:val="00990A76"/>
    <w:rsid w:val="009F4C3D"/>
    <w:rsid w:val="00A50D05"/>
    <w:rsid w:val="00AE2F08"/>
    <w:rsid w:val="00B327CB"/>
    <w:rsid w:val="00B44215"/>
    <w:rsid w:val="00B46053"/>
    <w:rsid w:val="00C47890"/>
    <w:rsid w:val="00C60BC2"/>
    <w:rsid w:val="00CC564F"/>
    <w:rsid w:val="00D64272"/>
    <w:rsid w:val="00D64C87"/>
    <w:rsid w:val="00D95CF2"/>
    <w:rsid w:val="00E70C4B"/>
    <w:rsid w:val="00E95276"/>
    <w:rsid w:val="00E96BC1"/>
    <w:rsid w:val="00EB63F7"/>
    <w:rsid w:val="00F11233"/>
    <w:rsid w:val="00F36666"/>
    <w:rsid w:val="00F40AA8"/>
    <w:rsid w:val="00F46366"/>
    <w:rsid w:val="00FE3019"/>
    <w:rsid w:val="00FE4A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9D4BE3"/>
  <w15:chartTrackingRefBased/>
  <w15:docId w15:val="{42BD02C1-230B-46B8-8B6A-AEBB28A60C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60768"/>
  </w:style>
  <w:style w:type="paragraph" w:styleId="Piedepgina">
    <w:name w:val="footer"/>
    <w:basedOn w:val="Normal"/>
    <w:link w:val="PiedepginaCar"/>
    <w:uiPriority w:val="99"/>
    <w:unhideWhenUsed/>
    <w:rsid w:val="0026076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60768"/>
  </w:style>
  <w:style w:type="table" w:styleId="Tablaconcuadrcula">
    <w:name w:val="Table Grid"/>
    <w:basedOn w:val="Tablanormal"/>
    <w:uiPriority w:val="39"/>
    <w:rsid w:val="007108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ario">
    <w:name w:val="annotation reference"/>
    <w:basedOn w:val="Fuentedeprrafopredeter"/>
    <w:uiPriority w:val="99"/>
    <w:semiHidden/>
    <w:unhideWhenUsed/>
    <w:rsid w:val="008B73A5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8B73A5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8B73A5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8B73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8B73A5"/>
    <w:rPr>
      <w:b/>
      <w:bCs/>
      <w:sz w:val="20"/>
      <w:szCs w:val="20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B73A5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B73A5"/>
    <w:rPr>
      <w:rFonts w:ascii="Times New Roman" w:hAnsi="Times New Roman" w:cs="Times New Roman"/>
      <w:sz w:val="18"/>
      <w:szCs w:val="18"/>
    </w:rPr>
  </w:style>
  <w:style w:type="paragraph" w:styleId="Prrafodelista">
    <w:name w:val="List Paragraph"/>
    <w:basedOn w:val="Normal"/>
    <w:uiPriority w:val="34"/>
    <w:qFormat/>
    <w:rsid w:val="001705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70</Words>
  <Characters>939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ivo</dc:creator>
  <cp:keywords/>
  <dc:description/>
  <cp:lastModifiedBy>Alix Yaneth Perdomo Romero</cp:lastModifiedBy>
  <cp:revision>12</cp:revision>
  <dcterms:created xsi:type="dcterms:W3CDTF">2019-03-22T19:01:00Z</dcterms:created>
  <dcterms:modified xsi:type="dcterms:W3CDTF">2024-05-21T14:45:00Z</dcterms:modified>
</cp:coreProperties>
</file>